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63137952" w:rsidR="00310CE5" w:rsidRPr="000D5C4E" w:rsidRDefault="000D5C4E" w:rsidP="00310CE5">
      <w:pPr>
        <w:jc w:val="center"/>
        <w:rPr>
          <w:b/>
          <w:bCs/>
          <w:sz w:val="32"/>
          <w:szCs w:val="32"/>
        </w:rPr>
      </w:pPr>
      <w:r w:rsidRPr="000D5C4E">
        <w:rPr>
          <w:b/>
          <w:bCs/>
          <w:sz w:val="32"/>
          <w:szCs w:val="32"/>
        </w:rPr>
        <w:t>(</w:t>
      </w:r>
      <w:r w:rsidR="006F75EF">
        <w:rPr>
          <w:b/>
          <w:bCs/>
          <w:sz w:val="32"/>
          <w:szCs w:val="32"/>
        </w:rPr>
        <w:t>Vermont</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49E160B" w:rsidR="00AF6A38" w:rsidRDefault="006F75EF" w:rsidP="00754613">
            <w:r>
              <w:t>Vermont</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99C3B" w14:textId="77777777" w:rsidR="00B32C82" w:rsidRDefault="00B32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78C0251" w:rsidR="00CB37D9" w:rsidRPr="00B32C82" w:rsidRDefault="00CB37D9" w:rsidP="00B32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EA003" w14:textId="77777777" w:rsidR="00B32C82" w:rsidRDefault="00B32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CFAB5" w14:textId="77777777" w:rsidR="00B32C82" w:rsidRDefault="00B32C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9FF017" w:rsidR="00AD6FC0" w:rsidRPr="00B32C82" w:rsidRDefault="00AD6FC0" w:rsidP="00B32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5EC97" w14:textId="77777777" w:rsidR="00B32C82" w:rsidRDefault="00B32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1436528">
    <w:abstractNumId w:val="0"/>
  </w:num>
  <w:num w:numId="2" w16cid:durableId="613437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6F75EF"/>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32C82"/>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4</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